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25f6d3</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25f6d3cde77879d157dfaffaa708e98fef203d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25f6d3cde77879d157dfaffaa708e98fef203d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25f6d3cde77879d157dfaffaa708e98fef203d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25f6d3cde77879d157dfaffaa708e98fef203d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25f6d3cde77879d157dfaffaa708e98fef203d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25f6d3cde77879d157dfaffaa708e98fef203d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10:00:03Z</dcterms:created>
  <dcterms:modified xsi:type="dcterms:W3CDTF">2025-03-24T10: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